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934" w:type="pct"/>
        <w:tblLook w:val="04A0" w:firstRow="1" w:lastRow="0" w:firstColumn="1" w:lastColumn="0" w:noHBand="0" w:noVBand="1"/>
      </w:tblPr>
      <w:tblGrid>
        <w:gridCol w:w="2385"/>
        <w:gridCol w:w="526"/>
        <w:gridCol w:w="4596"/>
        <w:gridCol w:w="5217"/>
        <w:gridCol w:w="2267"/>
      </w:tblGrid>
      <w:tr w:rsidR="006C7AAA" w:rsidRPr="00B1571A" w:rsidTr="006C7AAA">
        <w:trPr>
          <w:trHeight w:val="435"/>
          <w:tblHeader/>
        </w:trPr>
        <w:tc>
          <w:tcPr>
            <w:tcW w:w="795" w:type="pct"/>
            <w:vMerge w:val="restart"/>
            <w:shd w:val="clear" w:color="auto" w:fill="auto"/>
          </w:tcPr>
          <w:p w:rsidR="006C7AAA" w:rsidRPr="00B1571A" w:rsidRDefault="006C7AAA" w:rsidP="00D93D99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      </w:t>
            </w: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tandard</w:t>
            </w:r>
          </w:p>
        </w:tc>
        <w:tc>
          <w:tcPr>
            <w:tcW w:w="175" w:type="pct"/>
            <w:vMerge w:val="restart"/>
            <w:shd w:val="clear" w:color="auto" w:fill="auto"/>
          </w:tcPr>
          <w:p w:rsidR="006C7AAA" w:rsidRPr="00C2151E" w:rsidRDefault="006C7AAA" w:rsidP="00C2151E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C2151E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r.</w:t>
            </w:r>
          </w:p>
          <w:p w:rsidR="006C7AAA" w:rsidRPr="00C2151E" w:rsidRDefault="006C7AAA" w:rsidP="00C2151E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C2151E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#</w:t>
            </w:r>
          </w:p>
        </w:tc>
        <w:tc>
          <w:tcPr>
            <w:tcW w:w="1533" w:type="pct"/>
            <w:vMerge w:val="restart"/>
            <w:shd w:val="clear" w:color="auto" w:fill="auto"/>
          </w:tcPr>
          <w:p w:rsidR="006C7AAA" w:rsidRPr="00B1571A" w:rsidRDefault="00DD4AC7" w:rsidP="003937A0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 xml:space="preserve">Assessment Team Findings </w:t>
            </w:r>
          </w:p>
        </w:tc>
        <w:tc>
          <w:tcPr>
            <w:tcW w:w="2496" w:type="pct"/>
            <w:gridSpan w:val="2"/>
            <w:shd w:val="clear" w:color="auto" w:fill="auto"/>
          </w:tcPr>
          <w:p w:rsidR="006C7AAA" w:rsidRPr="00B1571A" w:rsidRDefault="006C7AAA" w:rsidP="006C7AAA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590253">
              <w:rPr>
                <w:rFonts w:asciiTheme="minorHAnsi" w:hAnsiTheme="minorHAnsi" w:cstheme="minorHAnsi"/>
                <w:b/>
                <w:bCs/>
                <w:noProof/>
                <w:color w:val="auto"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630E1B77" wp14:editId="2F408EDB">
                      <wp:simplePos x="0" y="0"/>
                      <wp:positionH relativeFrom="column">
                        <wp:posOffset>3307715</wp:posOffset>
                      </wp:positionH>
                      <wp:positionV relativeFrom="paragraph">
                        <wp:posOffset>-963295</wp:posOffset>
                      </wp:positionV>
                      <wp:extent cx="1449118" cy="1403985"/>
                      <wp:effectExtent l="0" t="0" r="17780" b="2857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9118" cy="1403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C7AAA" w:rsidRPr="00590253" w:rsidRDefault="006C7AAA" w:rsidP="0059025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Annex - 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30E1B7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0.45pt;margin-top:-75.85pt;width:114.1pt;height:110.55pt;z-index:2516587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">
                      <v:textbox style="mso-fit-shape-to-text:t">
                        <w:txbxContent>
                          <w:p w:rsidR="006C7AAA" w:rsidRPr="00590253" w:rsidRDefault="006C7AAA" w:rsidP="0059025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nnex - 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Implementation Plan</w:t>
            </w:r>
          </w:p>
        </w:tc>
      </w:tr>
      <w:tr w:rsidR="00CA70A5" w:rsidRPr="00B1571A" w:rsidTr="006C7AAA">
        <w:trPr>
          <w:trHeight w:val="876"/>
          <w:tblHeader/>
        </w:trPr>
        <w:tc>
          <w:tcPr>
            <w:tcW w:w="795" w:type="pct"/>
            <w:vMerge/>
            <w:shd w:val="clear" w:color="auto" w:fill="auto"/>
          </w:tcPr>
          <w:p w:rsidR="00CA70A5" w:rsidRDefault="00CA70A5" w:rsidP="00D93D99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  <w:vMerge/>
            <w:shd w:val="clear" w:color="auto" w:fill="auto"/>
          </w:tcPr>
          <w:p w:rsidR="00CA70A5" w:rsidRPr="00C2151E" w:rsidRDefault="00CA70A5" w:rsidP="00C2151E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  <w:vMerge/>
            <w:shd w:val="clear" w:color="auto" w:fill="auto"/>
          </w:tcPr>
          <w:p w:rsidR="00CA70A5" w:rsidRDefault="00CA70A5" w:rsidP="003937A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</w:pPr>
          </w:p>
        </w:tc>
        <w:tc>
          <w:tcPr>
            <w:tcW w:w="1740" w:type="pct"/>
            <w:shd w:val="clear" w:color="auto" w:fill="auto"/>
          </w:tcPr>
          <w:p w:rsidR="00CA70A5" w:rsidRPr="00B1571A" w:rsidRDefault="00CA70A5" w:rsidP="00320D47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(Proposed </w:t>
            </w:r>
            <w:r w:rsidR="006C7AA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corrective 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action to overcome the observation)</w:t>
            </w:r>
          </w:p>
        </w:tc>
        <w:tc>
          <w:tcPr>
            <w:tcW w:w="756" w:type="pct"/>
            <w:shd w:val="clear" w:color="auto" w:fill="auto"/>
          </w:tcPr>
          <w:p w:rsidR="00CA70A5" w:rsidRPr="00590253" w:rsidRDefault="006C7AAA" w:rsidP="005D01AF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auto"/>
                <w:sz w:val="28"/>
                <w:szCs w:val="28"/>
                <w:lang w:eastAsia="en-GB"/>
              </w:rPr>
            </w:pP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Target date</w:t>
            </w: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 w:val="restart"/>
          </w:tcPr>
          <w:p w:rsidR="0044063F" w:rsidRPr="00B1571A" w:rsidRDefault="0044063F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rogram Mission, Objectives a</w:t>
            </w:r>
            <w:r w:rsidRPr="003E412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Outcomes</w:t>
            </w:r>
          </w:p>
        </w:tc>
        <w:tc>
          <w:tcPr>
            <w:tcW w:w="175" w:type="pct"/>
          </w:tcPr>
          <w:p w:rsidR="0044063F" w:rsidRPr="00C2151E" w:rsidRDefault="0044063F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/>
          </w:tcPr>
          <w:p w:rsidR="0044063F" w:rsidRPr="00B1571A" w:rsidRDefault="0044063F" w:rsidP="001C0EF1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44063F" w:rsidRPr="00C2151E" w:rsidRDefault="0044063F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/>
          </w:tcPr>
          <w:p w:rsidR="0044063F" w:rsidRPr="00B1571A" w:rsidRDefault="0044063F" w:rsidP="001C0EF1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44063F" w:rsidRPr="00C2151E" w:rsidRDefault="0044063F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B319A3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Curriculum Design a</w:t>
            </w:r>
            <w:r w:rsidRPr="00B319A3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Organization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/>
          </w:tcPr>
          <w:p w:rsidR="0044063F" w:rsidRDefault="0044063F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44063F" w:rsidRPr="00C2151E" w:rsidRDefault="0044063F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620E85" w:rsidP="00620E85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Laboratories a</w:t>
            </w:r>
            <w:r w:rsidRPr="00620E85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Computing Facilities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tabs>
                <w:tab w:val="left" w:pos="720"/>
              </w:tabs>
              <w:spacing w:line="0" w:lineRule="atLeast"/>
              <w:ind w:left="360"/>
              <w:jc w:val="both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/>
          </w:tcPr>
          <w:p w:rsidR="0044063F" w:rsidRDefault="0044063F" w:rsidP="00620E85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44063F" w:rsidRPr="00C2151E" w:rsidRDefault="0044063F" w:rsidP="00C2151E">
            <w:pPr>
              <w:tabs>
                <w:tab w:val="left" w:pos="720"/>
              </w:tabs>
              <w:spacing w:line="0" w:lineRule="atLeast"/>
              <w:ind w:left="360"/>
              <w:jc w:val="both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tabs>
                <w:tab w:val="left" w:pos="720"/>
              </w:tabs>
              <w:spacing w:line="0" w:lineRule="atLeast"/>
              <w:ind w:left="360"/>
              <w:jc w:val="both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177888" w:rsidP="0017788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Student Support a</w:t>
            </w:r>
            <w:r w:rsidRPr="0017788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Advising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224B38" w:rsidP="00224B3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224B3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rocess Control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Default="00EA1264" w:rsidP="00DE29B8">
            <w:pPr>
              <w:rPr>
                <w:sz w:val="28"/>
                <w:szCs w:val="28"/>
              </w:rPr>
            </w:pPr>
          </w:p>
          <w:p w:rsidR="00EA1264" w:rsidRDefault="00EA1264" w:rsidP="00DE29B8">
            <w:pPr>
              <w:rPr>
                <w:sz w:val="28"/>
                <w:szCs w:val="28"/>
              </w:rPr>
            </w:pPr>
          </w:p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8111D8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8111D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Faculty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370417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370417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stitutional Facilities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D348EF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D348EF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stitutional Support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</w:tbl>
    <w:p w:rsidR="001C0EF1" w:rsidRPr="001C0EF1" w:rsidRDefault="001C0EF1" w:rsidP="00EE3138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Please add row </w:t>
      </w:r>
      <w:r w:rsidR="00EE3138">
        <w:rPr>
          <w:rFonts w:asciiTheme="minorHAnsi" w:hAnsiTheme="minorHAnsi" w:cstheme="minorHAnsi"/>
          <w:b/>
          <w:bCs/>
          <w:lang w:val="en-US"/>
        </w:rPr>
        <w:t>wherever</w:t>
      </w:r>
      <w:r>
        <w:rPr>
          <w:rFonts w:asciiTheme="minorHAnsi" w:hAnsiTheme="minorHAnsi" w:cstheme="minorHAnsi"/>
          <w:b/>
          <w:bCs/>
          <w:lang w:val="en-US"/>
        </w:rPr>
        <w:t xml:space="preserve"> necessary</w:t>
      </w:r>
    </w:p>
    <w:p w:rsidR="00A25300" w:rsidRDefault="00A25300" w:rsidP="00D348EF">
      <w:pPr>
        <w:ind w:left="360"/>
        <w:rPr>
          <w:rFonts w:asciiTheme="minorHAnsi" w:hAnsiTheme="minorHAnsi" w:cstheme="minorHAnsi"/>
          <w:lang w:val="en-US"/>
        </w:rPr>
      </w:pPr>
    </w:p>
    <w:p w:rsidR="000361A5" w:rsidRDefault="00BA48ED" w:rsidP="00D348EF">
      <w:pPr>
        <w:ind w:left="360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7C8D71B" wp14:editId="2EF0FF86">
                <wp:simplePos x="0" y="0"/>
                <wp:positionH relativeFrom="column">
                  <wp:posOffset>-116205</wp:posOffset>
                </wp:positionH>
                <wp:positionV relativeFrom="paragraph">
                  <wp:posOffset>280670</wp:posOffset>
                </wp:positionV>
                <wp:extent cx="2361447" cy="0"/>
                <wp:effectExtent l="0" t="0" r="2032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1447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EB3FD1" id="Straight Connector 3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15pt,22.1pt" to="176.8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 w:rsidR="00A25300"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30B76E1" wp14:editId="39DC4ADD">
                <wp:simplePos x="0" y="0"/>
                <wp:positionH relativeFrom="column">
                  <wp:posOffset>7107555</wp:posOffset>
                </wp:positionH>
                <wp:positionV relativeFrom="paragraph">
                  <wp:posOffset>293370</wp:posOffset>
                </wp:positionV>
                <wp:extent cx="20193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16388E" id="Straight Connector 1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9.65pt,23.1pt" to="718.65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" strokecolor="black [3200]" strokeweight="1.5pt">
                <v:stroke joinstyle="miter"/>
              </v:line>
            </w:pict>
          </mc:Fallback>
        </mc:AlternateContent>
      </w:r>
    </w:p>
    <w:p w:rsidR="00A25300" w:rsidRPr="000361A5" w:rsidRDefault="00A25300" w:rsidP="00BA48ED">
      <w:pPr>
        <w:spacing w:after="0" w:line="240" w:lineRule="auto"/>
        <w:rPr>
          <w:rFonts w:asciiTheme="minorHAnsi" w:hAnsiTheme="minorHAnsi" w:cstheme="minorHAnsi"/>
          <w:color w:val="auto"/>
          <w:lang w:val="en-US"/>
        </w:rPr>
      </w:pP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4D4E780" wp14:editId="26C21D13">
                <wp:simplePos x="0" y="0"/>
                <wp:positionH relativeFrom="column">
                  <wp:posOffset>4449445</wp:posOffset>
                </wp:positionH>
                <wp:positionV relativeFrom="paragraph">
                  <wp:posOffset>14605</wp:posOffset>
                </wp:positionV>
                <wp:extent cx="161290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E840C8" id="Straight Connector 2" o:spid="_x0000_s1026" style="position:absolute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0.35pt,1.15pt" to="477.35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" strokecolor="black [3200]" strokeweight="1.5pt">
                <v:stroke joinstyle="miter"/>
              </v:line>
            </w:pict>
          </mc:Fallback>
        </mc:AlternateContent>
      </w:r>
      <w:r w:rsidR="000361A5" w:rsidRPr="00BC3093">
        <w:rPr>
          <w:rFonts w:asciiTheme="minorHAnsi" w:hAnsiTheme="minorHAnsi" w:cstheme="minorHAnsi"/>
          <w:b/>
          <w:bCs/>
          <w:color w:val="auto"/>
          <w:lang w:val="en-US"/>
        </w:rPr>
        <w:t xml:space="preserve">Convener </w:t>
      </w:r>
      <w:r w:rsidR="00D348EF" w:rsidRPr="00BC3093">
        <w:rPr>
          <w:rFonts w:asciiTheme="minorHAnsi" w:hAnsiTheme="minorHAnsi" w:cstheme="minorHAnsi"/>
          <w:b/>
          <w:bCs/>
          <w:color w:val="auto"/>
          <w:lang w:val="en-US"/>
        </w:rPr>
        <w:t>Assessment Team</w:t>
      </w:r>
      <w:r w:rsidR="00D348EF">
        <w:rPr>
          <w:rFonts w:asciiTheme="minorHAnsi" w:hAnsiTheme="minorHAnsi" w:cstheme="minorHAnsi"/>
          <w:color w:val="auto"/>
          <w:lang w:val="en-US"/>
        </w:rPr>
        <w:t xml:space="preserve"> </w:t>
      </w:r>
      <w:r w:rsidR="000361A5" w:rsidRPr="000361A5">
        <w:rPr>
          <w:rFonts w:asciiTheme="minorHAnsi" w:hAnsiTheme="minorHAnsi" w:cstheme="minorHAnsi"/>
          <w:color w:val="auto"/>
          <w:lang w:val="en-US"/>
        </w:rPr>
        <w:tab/>
      </w:r>
      <w:r w:rsidR="000361A5" w:rsidRPr="000361A5">
        <w:rPr>
          <w:rFonts w:asciiTheme="minorHAnsi" w:hAnsiTheme="minorHAnsi" w:cstheme="minorHAnsi"/>
          <w:color w:val="auto"/>
          <w:lang w:val="en-US"/>
        </w:rPr>
        <w:tab/>
      </w:r>
      <w:r w:rsidR="000361A5" w:rsidRPr="000361A5">
        <w:rPr>
          <w:rFonts w:asciiTheme="minorHAnsi" w:hAnsiTheme="minorHAnsi" w:cstheme="minorHAnsi"/>
          <w:color w:val="auto"/>
          <w:lang w:val="en-US"/>
        </w:rPr>
        <w:tab/>
      </w:r>
      <w:r w:rsidR="000361A5" w:rsidRPr="000361A5">
        <w:rPr>
          <w:rFonts w:asciiTheme="minorHAnsi" w:hAnsiTheme="minorHAnsi" w:cstheme="minorHAnsi"/>
          <w:color w:val="auto"/>
          <w:lang w:val="en-US"/>
        </w:rPr>
        <w:tab/>
      </w:r>
      <w:r w:rsidR="000361A5" w:rsidRPr="000361A5">
        <w:rPr>
          <w:rFonts w:asciiTheme="minorHAnsi" w:hAnsiTheme="minorHAnsi" w:cstheme="minorHAnsi"/>
          <w:color w:val="auto"/>
          <w:lang w:val="en-US"/>
        </w:rPr>
        <w:tab/>
      </w:r>
      <w:r w:rsidR="000361A5" w:rsidRPr="000361A5">
        <w:rPr>
          <w:rFonts w:asciiTheme="minorHAnsi" w:hAnsiTheme="minorHAnsi" w:cstheme="minorHAnsi"/>
          <w:color w:val="auto"/>
          <w:lang w:val="en-US"/>
        </w:rPr>
        <w:tab/>
      </w:r>
      <w:r w:rsidR="000361A5" w:rsidRPr="000361A5">
        <w:rPr>
          <w:rFonts w:asciiTheme="minorHAnsi" w:hAnsiTheme="minorHAnsi" w:cstheme="minorHAnsi"/>
          <w:color w:val="auto"/>
          <w:lang w:val="en-US"/>
        </w:rPr>
        <w:tab/>
      </w:r>
      <w:r w:rsidR="00D348EF" w:rsidRPr="00BC3093">
        <w:rPr>
          <w:rFonts w:asciiTheme="minorHAnsi" w:hAnsiTheme="minorHAnsi" w:cstheme="minorHAnsi"/>
          <w:b/>
          <w:bCs/>
          <w:color w:val="auto"/>
          <w:lang w:val="en-US"/>
        </w:rPr>
        <w:t>Concerned Director</w:t>
      </w:r>
      <w:r w:rsidR="00D348EF">
        <w:rPr>
          <w:rFonts w:asciiTheme="minorHAnsi" w:hAnsiTheme="minorHAnsi" w:cstheme="minorHAnsi"/>
          <w:color w:val="auto"/>
          <w:lang w:val="en-US"/>
        </w:rPr>
        <w:t xml:space="preserve"> </w:t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 w:rsidR="00BA48ED">
        <w:rPr>
          <w:rFonts w:asciiTheme="minorHAnsi" w:hAnsiTheme="minorHAnsi" w:cstheme="minorHAnsi"/>
          <w:color w:val="auto"/>
          <w:lang w:val="en-US"/>
        </w:rPr>
        <w:t xml:space="preserve">      </w:t>
      </w:r>
      <w:bookmarkStart w:id="0" w:name="_GoBack"/>
      <w:bookmarkEnd w:id="0"/>
      <w:r w:rsidR="00BA48ED" w:rsidRPr="00BA48ED">
        <w:rPr>
          <w:rFonts w:asciiTheme="minorHAnsi" w:hAnsiTheme="minorHAnsi" w:cstheme="minorHAnsi"/>
          <w:b/>
          <w:bCs/>
          <w:color w:val="auto"/>
          <w:lang w:val="en-US"/>
        </w:rPr>
        <w:t>Director QEC</w:t>
      </w:r>
    </w:p>
    <w:sectPr w:rsidR="00A25300" w:rsidRPr="000361A5" w:rsidSect="0044063F">
      <w:headerReference w:type="default" r:id="rId7"/>
      <w:pgSz w:w="15840" w:h="12240" w:orient="landscape"/>
      <w:pgMar w:top="432" w:right="432" w:bottom="142" w:left="432" w:header="426" w:footer="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290A" w:rsidRDefault="00C7290A" w:rsidP="00320D47">
      <w:pPr>
        <w:spacing w:after="0" w:line="240" w:lineRule="auto"/>
      </w:pPr>
      <w:r>
        <w:separator/>
      </w:r>
    </w:p>
  </w:endnote>
  <w:endnote w:type="continuationSeparator" w:id="0">
    <w:p w:rsidR="00C7290A" w:rsidRDefault="00C7290A" w:rsidP="00320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290A" w:rsidRDefault="00C7290A" w:rsidP="00320D47">
      <w:pPr>
        <w:spacing w:after="0" w:line="240" w:lineRule="auto"/>
      </w:pPr>
      <w:r>
        <w:separator/>
      </w:r>
    </w:p>
  </w:footnote>
  <w:footnote w:type="continuationSeparator" w:id="0">
    <w:p w:rsidR="00C7290A" w:rsidRDefault="00C7290A" w:rsidP="00320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0D47" w:rsidRDefault="00EA1264" w:rsidP="00EA1264">
    <w:pPr>
      <w:pStyle w:val="Header"/>
      <w:spacing w:line="360" w:lineRule="auto"/>
      <w:jc w:val="center"/>
      <w:rPr>
        <w:b/>
        <w:bCs/>
        <w:color w:val="000000" w:themeColor="text1"/>
        <w:sz w:val="30"/>
        <w:szCs w:val="30"/>
      </w:rPr>
    </w:pPr>
    <w:r>
      <w:rPr>
        <w:b/>
        <w:bCs/>
        <w:color w:val="000000" w:themeColor="text1"/>
        <w:sz w:val="30"/>
        <w:szCs w:val="30"/>
      </w:rPr>
      <w:t xml:space="preserve">Assessment </w:t>
    </w:r>
    <w:r w:rsidR="00CA70A5">
      <w:rPr>
        <w:b/>
        <w:bCs/>
        <w:color w:val="000000" w:themeColor="text1"/>
        <w:sz w:val="30"/>
        <w:szCs w:val="30"/>
      </w:rPr>
      <w:t xml:space="preserve">Team </w:t>
    </w:r>
    <w:r w:rsidR="00320D47">
      <w:rPr>
        <w:b/>
        <w:bCs/>
        <w:color w:val="000000" w:themeColor="text1"/>
        <w:sz w:val="30"/>
        <w:szCs w:val="30"/>
      </w:rPr>
      <w:t xml:space="preserve">Report and Implementation Plan </w:t>
    </w:r>
  </w:p>
  <w:p w:rsidR="00704AC4" w:rsidRDefault="00704AC4" w:rsidP="00704AC4">
    <w:pPr>
      <w:pStyle w:val="Header"/>
      <w:spacing w:line="360" w:lineRule="auto"/>
      <w:jc w:val="center"/>
      <w:rPr>
        <w:b/>
        <w:bCs/>
        <w:color w:val="000000" w:themeColor="text1"/>
        <w:sz w:val="30"/>
        <w:szCs w:val="30"/>
      </w:rPr>
    </w:pPr>
    <w:r w:rsidRPr="00EA1264">
      <w:rPr>
        <w:b/>
        <w:bCs/>
        <w:color w:val="000000" w:themeColor="text1"/>
        <w:sz w:val="30"/>
        <w:szCs w:val="30"/>
      </w:rPr>
      <w:t xml:space="preserve">Directorate: </w:t>
    </w:r>
    <w:r>
      <w:rPr>
        <w:b/>
        <w:bCs/>
        <w:color w:val="000000" w:themeColor="text1"/>
        <w:sz w:val="30"/>
        <w:szCs w:val="30"/>
      </w:rPr>
      <w:t>______________ Program Tittle: ___________________</w:t>
    </w:r>
  </w:p>
  <w:p w:rsidR="00320D47" w:rsidRDefault="00320D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3E76A9"/>
    <w:multiLevelType w:val="hybridMultilevel"/>
    <w:tmpl w:val="3B1E7D7E"/>
    <w:lvl w:ilvl="0" w:tplc="CCD24248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86B42"/>
    <w:multiLevelType w:val="multilevel"/>
    <w:tmpl w:val="61E02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B4C0D9B"/>
    <w:multiLevelType w:val="hybridMultilevel"/>
    <w:tmpl w:val="59C6785A"/>
    <w:lvl w:ilvl="0" w:tplc="2BFA63B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B6D31"/>
    <w:multiLevelType w:val="multilevel"/>
    <w:tmpl w:val="1666B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22DA343C"/>
    <w:multiLevelType w:val="multilevel"/>
    <w:tmpl w:val="190EB6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2DF37E28"/>
    <w:multiLevelType w:val="multilevel"/>
    <w:tmpl w:val="20F24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323A0A96"/>
    <w:multiLevelType w:val="hybridMultilevel"/>
    <w:tmpl w:val="B6DCC3D8"/>
    <w:lvl w:ilvl="0" w:tplc="E638B95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A63F4B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3B3C1FB4"/>
    <w:multiLevelType w:val="multilevel"/>
    <w:tmpl w:val="C5D65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 w15:restartNumberingAfterBreak="0">
    <w:nsid w:val="3D3842BE"/>
    <w:multiLevelType w:val="multilevel"/>
    <w:tmpl w:val="55C610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410C3662"/>
    <w:multiLevelType w:val="multilevel"/>
    <w:tmpl w:val="BDE0ED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4C8C4F87"/>
    <w:multiLevelType w:val="multilevel"/>
    <w:tmpl w:val="E38036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508D6B81"/>
    <w:multiLevelType w:val="hybridMultilevel"/>
    <w:tmpl w:val="2AE60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A23169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55BE349B"/>
    <w:multiLevelType w:val="hybridMultilevel"/>
    <w:tmpl w:val="9AA8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CD5AF0"/>
    <w:multiLevelType w:val="multilevel"/>
    <w:tmpl w:val="134CCB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5EDA28FC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42946B0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D739D8"/>
    <w:multiLevelType w:val="multilevel"/>
    <w:tmpl w:val="61CE93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6AAA5C7B"/>
    <w:multiLevelType w:val="hybridMultilevel"/>
    <w:tmpl w:val="E6B2E4D0"/>
    <w:lvl w:ilvl="0" w:tplc="AB9AB8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31CD3"/>
    <w:multiLevelType w:val="multilevel"/>
    <w:tmpl w:val="63368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7DB43196"/>
    <w:multiLevelType w:val="multilevel"/>
    <w:tmpl w:val="CDA84F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3"/>
  </w:num>
  <w:num w:numId="4">
    <w:abstractNumId w:val="14"/>
  </w:num>
  <w:num w:numId="5">
    <w:abstractNumId w:val="17"/>
  </w:num>
  <w:num w:numId="6">
    <w:abstractNumId w:val="16"/>
  </w:num>
  <w:num w:numId="7">
    <w:abstractNumId w:val="4"/>
  </w:num>
  <w:num w:numId="8">
    <w:abstractNumId w:val="20"/>
  </w:num>
  <w:num w:numId="9">
    <w:abstractNumId w:val="5"/>
  </w:num>
  <w:num w:numId="10">
    <w:abstractNumId w:val="11"/>
  </w:num>
  <w:num w:numId="11">
    <w:abstractNumId w:val="8"/>
  </w:num>
  <w:num w:numId="12">
    <w:abstractNumId w:val="18"/>
  </w:num>
  <w:num w:numId="13">
    <w:abstractNumId w:val="15"/>
  </w:num>
  <w:num w:numId="14">
    <w:abstractNumId w:val="1"/>
  </w:num>
  <w:num w:numId="15">
    <w:abstractNumId w:val="21"/>
  </w:num>
  <w:num w:numId="16">
    <w:abstractNumId w:val="9"/>
  </w:num>
  <w:num w:numId="17">
    <w:abstractNumId w:val="10"/>
  </w:num>
  <w:num w:numId="18">
    <w:abstractNumId w:val="0"/>
  </w:num>
  <w:num w:numId="19">
    <w:abstractNumId w:val="2"/>
  </w:num>
  <w:num w:numId="20">
    <w:abstractNumId w:val="3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LA0NzGzNDY2sDRQ0lEKTi0uzszPAykwrAUAoAs54iwAAAA="/>
  </w:docVars>
  <w:rsids>
    <w:rsidRoot w:val="00B67783"/>
    <w:rsid w:val="0000239B"/>
    <w:rsid w:val="0001260F"/>
    <w:rsid w:val="00017190"/>
    <w:rsid w:val="000361A5"/>
    <w:rsid w:val="000401AE"/>
    <w:rsid w:val="000539B4"/>
    <w:rsid w:val="0006195E"/>
    <w:rsid w:val="00067F75"/>
    <w:rsid w:val="00092A16"/>
    <w:rsid w:val="000A76F5"/>
    <w:rsid w:val="000C0B51"/>
    <w:rsid w:val="000C4C40"/>
    <w:rsid w:val="00100333"/>
    <w:rsid w:val="00132674"/>
    <w:rsid w:val="00150410"/>
    <w:rsid w:val="00150DC9"/>
    <w:rsid w:val="00163D42"/>
    <w:rsid w:val="00177888"/>
    <w:rsid w:val="00183BE8"/>
    <w:rsid w:val="00183E0F"/>
    <w:rsid w:val="001970DB"/>
    <w:rsid w:val="001A2970"/>
    <w:rsid w:val="001C0EF1"/>
    <w:rsid w:val="001C31C4"/>
    <w:rsid w:val="001C706C"/>
    <w:rsid w:val="001D3AD8"/>
    <w:rsid w:val="001E48B7"/>
    <w:rsid w:val="001F1231"/>
    <w:rsid w:val="00224B38"/>
    <w:rsid w:val="0023646D"/>
    <w:rsid w:val="00242597"/>
    <w:rsid w:val="0024415B"/>
    <w:rsid w:val="00246430"/>
    <w:rsid w:val="00246EF6"/>
    <w:rsid w:val="00252892"/>
    <w:rsid w:val="00270838"/>
    <w:rsid w:val="00272740"/>
    <w:rsid w:val="002807EB"/>
    <w:rsid w:val="0029574A"/>
    <w:rsid w:val="00297664"/>
    <w:rsid w:val="002C59A3"/>
    <w:rsid w:val="002D53CD"/>
    <w:rsid w:val="002E59AE"/>
    <w:rsid w:val="002F010F"/>
    <w:rsid w:val="003004F5"/>
    <w:rsid w:val="003038A0"/>
    <w:rsid w:val="00305935"/>
    <w:rsid w:val="003201C0"/>
    <w:rsid w:val="00320D47"/>
    <w:rsid w:val="00326797"/>
    <w:rsid w:val="00337DE3"/>
    <w:rsid w:val="00346371"/>
    <w:rsid w:val="00352286"/>
    <w:rsid w:val="00361E0C"/>
    <w:rsid w:val="00362EE9"/>
    <w:rsid w:val="003644EF"/>
    <w:rsid w:val="00370417"/>
    <w:rsid w:val="00374A50"/>
    <w:rsid w:val="003952A9"/>
    <w:rsid w:val="003952B6"/>
    <w:rsid w:val="003A0FB8"/>
    <w:rsid w:val="003A4191"/>
    <w:rsid w:val="003C21BF"/>
    <w:rsid w:val="003C29BC"/>
    <w:rsid w:val="003E2EF0"/>
    <w:rsid w:val="003E412A"/>
    <w:rsid w:val="003E6C1B"/>
    <w:rsid w:val="003F357E"/>
    <w:rsid w:val="003F4194"/>
    <w:rsid w:val="003F4C76"/>
    <w:rsid w:val="004058BE"/>
    <w:rsid w:val="00421DF3"/>
    <w:rsid w:val="00427310"/>
    <w:rsid w:val="00434FB7"/>
    <w:rsid w:val="0044063F"/>
    <w:rsid w:val="00442424"/>
    <w:rsid w:val="004534C1"/>
    <w:rsid w:val="0045374A"/>
    <w:rsid w:val="0046079A"/>
    <w:rsid w:val="004677FC"/>
    <w:rsid w:val="00467C11"/>
    <w:rsid w:val="00470D43"/>
    <w:rsid w:val="004759BB"/>
    <w:rsid w:val="004946E5"/>
    <w:rsid w:val="004A0175"/>
    <w:rsid w:val="004D3AD9"/>
    <w:rsid w:val="004D670D"/>
    <w:rsid w:val="004E2782"/>
    <w:rsid w:val="004F1581"/>
    <w:rsid w:val="004F2C45"/>
    <w:rsid w:val="00521810"/>
    <w:rsid w:val="00542A98"/>
    <w:rsid w:val="00551633"/>
    <w:rsid w:val="00563141"/>
    <w:rsid w:val="00564C32"/>
    <w:rsid w:val="00573A71"/>
    <w:rsid w:val="005748C5"/>
    <w:rsid w:val="0058293C"/>
    <w:rsid w:val="00587589"/>
    <w:rsid w:val="00590253"/>
    <w:rsid w:val="005953C5"/>
    <w:rsid w:val="00597A95"/>
    <w:rsid w:val="005B0CBC"/>
    <w:rsid w:val="005C3A1E"/>
    <w:rsid w:val="005C62C5"/>
    <w:rsid w:val="005D01AF"/>
    <w:rsid w:val="005D436F"/>
    <w:rsid w:val="005D4CA5"/>
    <w:rsid w:val="005D7934"/>
    <w:rsid w:val="005E07DB"/>
    <w:rsid w:val="005E28B9"/>
    <w:rsid w:val="005F3295"/>
    <w:rsid w:val="005F3F6D"/>
    <w:rsid w:val="005F7DDF"/>
    <w:rsid w:val="0060452E"/>
    <w:rsid w:val="00612AAF"/>
    <w:rsid w:val="00620E85"/>
    <w:rsid w:val="00634A28"/>
    <w:rsid w:val="006373AE"/>
    <w:rsid w:val="006506C3"/>
    <w:rsid w:val="00654090"/>
    <w:rsid w:val="006605DC"/>
    <w:rsid w:val="00666641"/>
    <w:rsid w:val="00666756"/>
    <w:rsid w:val="006703E1"/>
    <w:rsid w:val="0067050D"/>
    <w:rsid w:val="00672C0D"/>
    <w:rsid w:val="006730F4"/>
    <w:rsid w:val="00674134"/>
    <w:rsid w:val="00684EAD"/>
    <w:rsid w:val="00696F34"/>
    <w:rsid w:val="006A0CAB"/>
    <w:rsid w:val="006C7AAA"/>
    <w:rsid w:val="006F309A"/>
    <w:rsid w:val="006F6B27"/>
    <w:rsid w:val="00704AC4"/>
    <w:rsid w:val="007279F6"/>
    <w:rsid w:val="00744B06"/>
    <w:rsid w:val="007506FA"/>
    <w:rsid w:val="00751F96"/>
    <w:rsid w:val="00761526"/>
    <w:rsid w:val="00762C2B"/>
    <w:rsid w:val="00771701"/>
    <w:rsid w:val="00797FB3"/>
    <w:rsid w:val="007A1486"/>
    <w:rsid w:val="007B1EFB"/>
    <w:rsid w:val="007B2836"/>
    <w:rsid w:val="007B65DE"/>
    <w:rsid w:val="007C0DF2"/>
    <w:rsid w:val="007D0784"/>
    <w:rsid w:val="007E02B5"/>
    <w:rsid w:val="007E0465"/>
    <w:rsid w:val="007F2807"/>
    <w:rsid w:val="007F2F15"/>
    <w:rsid w:val="007F4142"/>
    <w:rsid w:val="007F480C"/>
    <w:rsid w:val="008111D8"/>
    <w:rsid w:val="008134B9"/>
    <w:rsid w:val="00821693"/>
    <w:rsid w:val="00825D76"/>
    <w:rsid w:val="00826B5B"/>
    <w:rsid w:val="008366E2"/>
    <w:rsid w:val="00837FC5"/>
    <w:rsid w:val="00852A3F"/>
    <w:rsid w:val="00854F46"/>
    <w:rsid w:val="008561CA"/>
    <w:rsid w:val="008673CF"/>
    <w:rsid w:val="008724C4"/>
    <w:rsid w:val="008736D5"/>
    <w:rsid w:val="00876BFA"/>
    <w:rsid w:val="00881641"/>
    <w:rsid w:val="008826ED"/>
    <w:rsid w:val="0088692F"/>
    <w:rsid w:val="008967D9"/>
    <w:rsid w:val="008B1778"/>
    <w:rsid w:val="008D6D57"/>
    <w:rsid w:val="008E2CA8"/>
    <w:rsid w:val="008F0DB9"/>
    <w:rsid w:val="008F406D"/>
    <w:rsid w:val="009108EC"/>
    <w:rsid w:val="00913B2E"/>
    <w:rsid w:val="00922210"/>
    <w:rsid w:val="0093148C"/>
    <w:rsid w:val="009332BB"/>
    <w:rsid w:val="009353CC"/>
    <w:rsid w:val="00940B6B"/>
    <w:rsid w:val="00941F4F"/>
    <w:rsid w:val="0094519E"/>
    <w:rsid w:val="009476EA"/>
    <w:rsid w:val="0094774C"/>
    <w:rsid w:val="00981039"/>
    <w:rsid w:val="00981CAC"/>
    <w:rsid w:val="00982630"/>
    <w:rsid w:val="009A0244"/>
    <w:rsid w:val="009B05DE"/>
    <w:rsid w:val="009C55A5"/>
    <w:rsid w:val="009E456B"/>
    <w:rsid w:val="009F4603"/>
    <w:rsid w:val="009F52D1"/>
    <w:rsid w:val="009F65F5"/>
    <w:rsid w:val="009F726E"/>
    <w:rsid w:val="00A03D02"/>
    <w:rsid w:val="00A061E0"/>
    <w:rsid w:val="00A15540"/>
    <w:rsid w:val="00A16827"/>
    <w:rsid w:val="00A202AB"/>
    <w:rsid w:val="00A20E0A"/>
    <w:rsid w:val="00A20FF9"/>
    <w:rsid w:val="00A235CB"/>
    <w:rsid w:val="00A25300"/>
    <w:rsid w:val="00A33B32"/>
    <w:rsid w:val="00A35D67"/>
    <w:rsid w:val="00A54C17"/>
    <w:rsid w:val="00A64EDE"/>
    <w:rsid w:val="00A8113F"/>
    <w:rsid w:val="00A8400B"/>
    <w:rsid w:val="00A950FC"/>
    <w:rsid w:val="00AA0680"/>
    <w:rsid w:val="00AB404E"/>
    <w:rsid w:val="00AD3596"/>
    <w:rsid w:val="00AE2671"/>
    <w:rsid w:val="00AF0AF7"/>
    <w:rsid w:val="00B061B4"/>
    <w:rsid w:val="00B074A9"/>
    <w:rsid w:val="00B132F5"/>
    <w:rsid w:val="00B1571A"/>
    <w:rsid w:val="00B16489"/>
    <w:rsid w:val="00B164F9"/>
    <w:rsid w:val="00B214C3"/>
    <w:rsid w:val="00B234DD"/>
    <w:rsid w:val="00B23E35"/>
    <w:rsid w:val="00B24D0F"/>
    <w:rsid w:val="00B319A3"/>
    <w:rsid w:val="00B366FA"/>
    <w:rsid w:val="00B55E2F"/>
    <w:rsid w:val="00B67783"/>
    <w:rsid w:val="00B717FA"/>
    <w:rsid w:val="00B767FF"/>
    <w:rsid w:val="00B802E4"/>
    <w:rsid w:val="00B84A08"/>
    <w:rsid w:val="00B87BC4"/>
    <w:rsid w:val="00B90459"/>
    <w:rsid w:val="00B9535D"/>
    <w:rsid w:val="00BA48ED"/>
    <w:rsid w:val="00BB2AAD"/>
    <w:rsid w:val="00BC1A2B"/>
    <w:rsid w:val="00BC1D89"/>
    <w:rsid w:val="00BC3093"/>
    <w:rsid w:val="00BC4763"/>
    <w:rsid w:val="00BD68E2"/>
    <w:rsid w:val="00BE0C9B"/>
    <w:rsid w:val="00C0371E"/>
    <w:rsid w:val="00C13355"/>
    <w:rsid w:val="00C2151E"/>
    <w:rsid w:val="00C32586"/>
    <w:rsid w:val="00C32CB9"/>
    <w:rsid w:val="00C33822"/>
    <w:rsid w:val="00C56DFF"/>
    <w:rsid w:val="00C66B52"/>
    <w:rsid w:val="00C7290A"/>
    <w:rsid w:val="00C755A6"/>
    <w:rsid w:val="00C90C8C"/>
    <w:rsid w:val="00C93A62"/>
    <w:rsid w:val="00C977B3"/>
    <w:rsid w:val="00CA70A5"/>
    <w:rsid w:val="00CC549A"/>
    <w:rsid w:val="00CD0BE1"/>
    <w:rsid w:val="00CE092B"/>
    <w:rsid w:val="00CE177E"/>
    <w:rsid w:val="00CE2AA1"/>
    <w:rsid w:val="00CF18B0"/>
    <w:rsid w:val="00D00BF2"/>
    <w:rsid w:val="00D21DB9"/>
    <w:rsid w:val="00D2312B"/>
    <w:rsid w:val="00D23176"/>
    <w:rsid w:val="00D23670"/>
    <w:rsid w:val="00D322A1"/>
    <w:rsid w:val="00D345E0"/>
    <w:rsid w:val="00D348EF"/>
    <w:rsid w:val="00D47F86"/>
    <w:rsid w:val="00D555C8"/>
    <w:rsid w:val="00D62C39"/>
    <w:rsid w:val="00D93D99"/>
    <w:rsid w:val="00DA483C"/>
    <w:rsid w:val="00DA551D"/>
    <w:rsid w:val="00DB7942"/>
    <w:rsid w:val="00DD0CBB"/>
    <w:rsid w:val="00DD4AC7"/>
    <w:rsid w:val="00DE179B"/>
    <w:rsid w:val="00DE29B8"/>
    <w:rsid w:val="00DE32E9"/>
    <w:rsid w:val="00DE4010"/>
    <w:rsid w:val="00DF467A"/>
    <w:rsid w:val="00E003C8"/>
    <w:rsid w:val="00E07429"/>
    <w:rsid w:val="00E130D2"/>
    <w:rsid w:val="00E13287"/>
    <w:rsid w:val="00E15359"/>
    <w:rsid w:val="00E23FA3"/>
    <w:rsid w:val="00E42620"/>
    <w:rsid w:val="00E4545A"/>
    <w:rsid w:val="00E51AF1"/>
    <w:rsid w:val="00E538C8"/>
    <w:rsid w:val="00E845AC"/>
    <w:rsid w:val="00E97F3C"/>
    <w:rsid w:val="00EA1264"/>
    <w:rsid w:val="00EA38F6"/>
    <w:rsid w:val="00EA7D33"/>
    <w:rsid w:val="00EB1E05"/>
    <w:rsid w:val="00EB61F2"/>
    <w:rsid w:val="00ED02B5"/>
    <w:rsid w:val="00ED0FA5"/>
    <w:rsid w:val="00ED6DBE"/>
    <w:rsid w:val="00EE1568"/>
    <w:rsid w:val="00EE3138"/>
    <w:rsid w:val="00EE5F3C"/>
    <w:rsid w:val="00EF5B4A"/>
    <w:rsid w:val="00F11C49"/>
    <w:rsid w:val="00F17C83"/>
    <w:rsid w:val="00F32302"/>
    <w:rsid w:val="00F3273A"/>
    <w:rsid w:val="00F42DF9"/>
    <w:rsid w:val="00F55C1F"/>
    <w:rsid w:val="00F765AB"/>
    <w:rsid w:val="00F77CF5"/>
    <w:rsid w:val="00F8222A"/>
    <w:rsid w:val="00F87586"/>
    <w:rsid w:val="00F92D1C"/>
    <w:rsid w:val="00F94954"/>
    <w:rsid w:val="00F96F4F"/>
    <w:rsid w:val="00FB0C8B"/>
    <w:rsid w:val="00FB6C66"/>
    <w:rsid w:val="00FC397C"/>
    <w:rsid w:val="00FD3A83"/>
    <w:rsid w:val="00FD5A03"/>
    <w:rsid w:val="00FF0E33"/>
    <w:rsid w:val="00FF4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2061225-4324-48FD-AE32-442536729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Calibri"/>
        <w:color w:val="444444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1F4F"/>
    <w:pPr>
      <w:spacing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0D2"/>
    <w:pPr>
      <w:ind w:left="720"/>
      <w:contextualSpacing/>
    </w:pPr>
  </w:style>
  <w:style w:type="table" w:styleId="TableGrid">
    <w:name w:val="Table Grid"/>
    <w:basedOn w:val="TableNormal"/>
    <w:uiPriority w:val="39"/>
    <w:rsid w:val="00D93D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5B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D4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D47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faq khokhar</dc:creator>
  <cp:lastModifiedBy>QEC</cp:lastModifiedBy>
  <cp:revision>55</cp:revision>
  <cp:lastPrinted>2021-03-16T07:05:00Z</cp:lastPrinted>
  <dcterms:created xsi:type="dcterms:W3CDTF">2020-11-13T05:29:00Z</dcterms:created>
  <dcterms:modified xsi:type="dcterms:W3CDTF">2021-03-16T07:55:00Z</dcterms:modified>
</cp:coreProperties>
</file>